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99fda2475e6b201982a1bdb959aa96cad87f7"/>
      <w:r>
        <w:rPr>
          <w:b/>
        </w:rPr>
        <w:t xml:space="preserve">ПРОТОКОЛ ПРО РЕЗУЛЬТАТИ ЗЕМЕЛЬНИХ ТОРГІВ № LRE001-UA-20231005-037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'янець-Поді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лощею 0,2500 га, кадастровий номер 6810400000:18:002:0052 за адресою місто Кам'янець-Подільський (на розі вулиці Героїв Маріуполя та проспекту Грушевського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на земельну ділянку площею 0,2500 га, кадастровий номер 6810400000:18:002:0052 за адресою місто Кам'янець-Подільський (на розі вулиці Героїв Маріуполя та проспекту Грушевського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8 915,1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 674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ИЄМЕЦЬ МЕЖЛУМ'ЯН РУБІК ВАЧАГАНОВИЧ, ІПН/РНОКПП (ФОП): 23095000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11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'янець-Поділь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3:43Z</dcterms:created>
  <dcterms:modified xsi:type="dcterms:W3CDTF">2024-05-20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